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97911" w14:textId="52476E4E" w:rsidR="00CC6575" w:rsidRPr="00CC6575" w:rsidRDefault="00A7582B" w:rsidP="00DB0551">
      <w:pPr>
        <w:rPr>
          <w:lang w:val="pt-BR"/>
        </w:rPr>
      </w:pPr>
      <w:r>
        <w:rPr>
          <w:lang w:val="pt-BR"/>
        </w:rPr>
        <w:t xml:space="preserve">Uma vez configurado todo o </w:t>
      </w:r>
      <w:proofErr w:type="spellStart"/>
      <w:r>
        <w:rPr>
          <w:lang w:val="pt-BR"/>
        </w:rPr>
        <w:t>envioremente</w:t>
      </w:r>
      <w:proofErr w:type="spellEnd"/>
      <w:r>
        <w:rPr>
          <w:lang w:val="pt-BR"/>
        </w:rPr>
        <w:t xml:space="preserve"> do </w:t>
      </w:r>
      <w:proofErr w:type="spellStart"/>
      <w:r>
        <w:rPr>
          <w:lang w:val="pt-BR"/>
        </w:rPr>
        <w:t>systema</w:t>
      </w:r>
      <w:proofErr w:type="spellEnd"/>
      <w:r>
        <w:rPr>
          <w:lang w:val="pt-BR"/>
        </w:rPr>
        <w:t xml:space="preserve">, resta somente seguir os passos de instalação do </w:t>
      </w:r>
      <w:proofErr w:type="spellStart"/>
      <w:r>
        <w:rPr>
          <w:lang w:val="pt-BR"/>
        </w:rPr>
        <w:t>Joomla</w:t>
      </w:r>
      <w:proofErr w:type="spellEnd"/>
      <w:r>
        <w:rPr>
          <w:lang w:val="pt-BR"/>
        </w:rPr>
        <w:t>.</w:t>
      </w:r>
    </w:p>
    <w:p w14:paraId="43C8BE46" w14:textId="082159EA" w:rsidR="000842B4" w:rsidRPr="00CC6575" w:rsidRDefault="000842B4" w:rsidP="00DE39B7">
      <w:pPr>
        <w:rPr>
          <w:lang w:val="pt-BR"/>
        </w:rPr>
      </w:pPr>
    </w:p>
    <w:p w14:paraId="39334DC7" w14:textId="003BA3DD" w:rsidR="008B3FB9" w:rsidRPr="00CC6575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9438E4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9438E4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9438E4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9438E4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NK0FAEbSMhAtAAAA"/>
  </w:docVars>
  <w:rsids>
    <w:rsidRoot w:val="002C243C"/>
    <w:rsid w:val="0001268D"/>
    <w:rsid w:val="00020CDD"/>
    <w:rsid w:val="00034C2F"/>
    <w:rsid w:val="00035CAC"/>
    <w:rsid w:val="000842B4"/>
    <w:rsid w:val="000D72E7"/>
    <w:rsid w:val="000F6141"/>
    <w:rsid w:val="001F0406"/>
    <w:rsid w:val="00286ED7"/>
    <w:rsid w:val="002A5339"/>
    <w:rsid w:val="002B195A"/>
    <w:rsid w:val="002C243C"/>
    <w:rsid w:val="002E7590"/>
    <w:rsid w:val="003D59E7"/>
    <w:rsid w:val="003F33B0"/>
    <w:rsid w:val="003F3BEF"/>
    <w:rsid w:val="00402E63"/>
    <w:rsid w:val="004A765A"/>
    <w:rsid w:val="004B5C86"/>
    <w:rsid w:val="00524426"/>
    <w:rsid w:val="00535D18"/>
    <w:rsid w:val="005602B5"/>
    <w:rsid w:val="00570046"/>
    <w:rsid w:val="005705BE"/>
    <w:rsid w:val="00577B04"/>
    <w:rsid w:val="00595193"/>
    <w:rsid w:val="005C4236"/>
    <w:rsid w:val="006406F9"/>
    <w:rsid w:val="0064317F"/>
    <w:rsid w:val="006552CD"/>
    <w:rsid w:val="00716A15"/>
    <w:rsid w:val="00727BDE"/>
    <w:rsid w:val="007456C1"/>
    <w:rsid w:val="0075647E"/>
    <w:rsid w:val="00781C62"/>
    <w:rsid w:val="007A7D61"/>
    <w:rsid w:val="007B4413"/>
    <w:rsid w:val="007C7471"/>
    <w:rsid w:val="007D64B3"/>
    <w:rsid w:val="007F3389"/>
    <w:rsid w:val="008077C3"/>
    <w:rsid w:val="008309F4"/>
    <w:rsid w:val="008B3FB9"/>
    <w:rsid w:val="008F32A1"/>
    <w:rsid w:val="00903C07"/>
    <w:rsid w:val="009438E4"/>
    <w:rsid w:val="0097402D"/>
    <w:rsid w:val="009A0FB2"/>
    <w:rsid w:val="009C3C16"/>
    <w:rsid w:val="009E5B7A"/>
    <w:rsid w:val="00A20506"/>
    <w:rsid w:val="00A63AFC"/>
    <w:rsid w:val="00A7582B"/>
    <w:rsid w:val="00A95C5D"/>
    <w:rsid w:val="00AB5529"/>
    <w:rsid w:val="00AE32C4"/>
    <w:rsid w:val="00B4667E"/>
    <w:rsid w:val="00B53D5B"/>
    <w:rsid w:val="00B93A59"/>
    <w:rsid w:val="00BB5EFE"/>
    <w:rsid w:val="00BF2221"/>
    <w:rsid w:val="00C00CA6"/>
    <w:rsid w:val="00C41CC2"/>
    <w:rsid w:val="00C57317"/>
    <w:rsid w:val="00C6076D"/>
    <w:rsid w:val="00CB6767"/>
    <w:rsid w:val="00CC4A93"/>
    <w:rsid w:val="00CC6575"/>
    <w:rsid w:val="00CD7032"/>
    <w:rsid w:val="00D22ADB"/>
    <w:rsid w:val="00D26097"/>
    <w:rsid w:val="00D27A53"/>
    <w:rsid w:val="00D55D60"/>
    <w:rsid w:val="00DA7A87"/>
    <w:rsid w:val="00DB0551"/>
    <w:rsid w:val="00DE39B7"/>
    <w:rsid w:val="00E04B66"/>
    <w:rsid w:val="00E407B2"/>
    <w:rsid w:val="00EA3A3D"/>
    <w:rsid w:val="00ED4E4B"/>
    <w:rsid w:val="00F46A35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40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4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45</cp:revision>
  <dcterms:created xsi:type="dcterms:W3CDTF">2018-02-17T17:18:00Z</dcterms:created>
  <dcterms:modified xsi:type="dcterms:W3CDTF">2018-04-02T17:31:00Z</dcterms:modified>
</cp:coreProperties>
</file>